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09F6F8" w14:textId="7EC40F48" w:rsidR="000509F8" w:rsidRDefault="00F53809">
      <w:r>
        <w:t xml:space="preserve">How to change </w:t>
      </w:r>
      <w:r w:rsidR="003C0841">
        <w:t>the width of a page.</w:t>
      </w:r>
    </w:p>
    <w:p w14:paraId="428B2AC7" w14:textId="6FF4E43D" w:rsidR="003C0841" w:rsidRDefault="003C0841"/>
    <w:p w14:paraId="20E4F119" w14:textId="00FE75B1" w:rsidR="003C0841" w:rsidRDefault="0038411C">
      <w:hyperlink r:id="rId5" w:history="1">
        <w:r>
          <w:rPr>
            <w:rStyle w:val="a3"/>
          </w:rPr>
          <w:t>https://github.com/gcushen/hugo-a</w:t>
        </w:r>
        <w:bookmarkStart w:id="0" w:name="_GoBack"/>
        <w:bookmarkEnd w:id="0"/>
        <w:r>
          <w:rPr>
            <w:rStyle w:val="a3"/>
          </w:rPr>
          <w:t>c</w:t>
        </w:r>
        <w:r>
          <w:rPr>
            <w:rStyle w:val="a3"/>
          </w:rPr>
          <w:t>ademic/issues/147</w:t>
        </w:r>
      </w:hyperlink>
    </w:p>
    <w:p w14:paraId="3CF5B8E8" w14:textId="39C37032" w:rsidR="0038411C" w:rsidRDefault="0038411C"/>
    <w:p w14:paraId="19B405AF" w14:textId="2A4AC40C" w:rsidR="0038411C" w:rsidRDefault="0038411C"/>
    <w:p w14:paraId="29054F79" w14:textId="77777777" w:rsidR="0038411C" w:rsidRPr="0038411C" w:rsidRDefault="0038411C" w:rsidP="0038411C">
      <w:pPr>
        <w:shd w:val="clear" w:color="auto" w:fill="FFFFFF"/>
        <w:spacing w:before="100" w:beforeAutospacing="1" w:after="240" w:line="240" w:lineRule="auto"/>
        <w:rPr>
          <w:rFonts w:ascii="Segoe UI" w:eastAsia="Times New Roman" w:hAnsi="Segoe UI" w:cs="Segoe UI"/>
          <w:color w:val="24292E"/>
          <w:sz w:val="21"/>
          <w:szCs w:val="21"/>
        </w:rPr>
      </w:pPr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With a lot of trial and error, got it to work:</w:t>
      </w:r>
    </w:p>
    <w:p w14:paraId="4BC68A9B" w14:textId="77777777" w:rsidR="0038411C" w:rsidRPr="0038411C" w:rsidRDefault="0038411C" w:rsidP="0038411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</w:rPr>
      </w:pPr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create assets/</w:t>
      </w:r>
      <w:proofErr w:type="spellStart"/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css</w:t>
      </w:r>
      <w:proofErr w:type="spellEnd"/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/custom.css</w:t>
      </w:r>
    </w:p>
    <w:p w14:paraId="1AC03840" w14:textId="77777777" w:rsidR="0038411C" w:rsidRPr="0038411C" w:rsidRDefault="0038411C" w:rsidP="0038411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</w:rPr>
      </w:pPr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 xml:space="preserve">modify </w:t>
      </w:r>
      <w:proofErr w:type="spellStart"/>
      <w:proofErr w:type="gramStart"/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params.toml</w:t>
      </w:r>
      <w:proofErr w:type="spellEnd"/>
      <w:proofErr w:type="gramEnd"/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 xml:space="preserve"> with </w:t>
      </w:r>
      <w:proofErr w:type="spellStart"/>
      <w:r w:rsidRPr="0038411C">
        <w:rPr>
          <w:rFonts w:ascii="Consolas" w:eastAsia="Times New Roman" w:hAnsi="Consolas" w:cs="Courier New"/>
          <w:color w:val="24292E"/>
          <w:sz w:val="18"/>
          <w:szCs w:val="18"/>
        </w:rPr>
        <w:t>plugins_css</w:t>
      </w:r>
      <w:proofErr w:type="spellEnd"/>
      <w:r w:rsidRPr="0038411C">
        <w:rPr>
          <w:rFonts w:ascii="Consolas" w:eastAsia="Times New Roman" w:hAnsi="Consolas" w:cs="Courier New"/>
          <w:color w:val="24292E"/>
          <w:sz w:val="18"/>
          <w:szCs w:val="18"/>
        </w:rPr>
        <w:t xml:space="preserve"> = ["custom"]</w:t>
      </w:r>
    </w:p>
    <w:p w14:paraId="5B3A9DDB" w14:textId="77777777" w:rsidR="0038411C" w:rsidRPr="0038411C" w:rsidRDefault="0038411C" w:rsidP="0038411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1"/>
          <w:szCs w:val="21"/>
        </w:rPr>
      </w:pPr>
      <w:r w:rsidRPr="0038411C">
        <w:rPr>
          <w:rFonts w:ascii="Segoe UI" w:eastAsia="Times New Roman" w:hAnsi="Segoe UI" w:cs="Segoe UI"/>
          <w:color w:val="24292E"/>
          <w:sz w:val="21"/>
          <w:szCs w:val="21"/>
        </w:rPr>
        <w:t>in custom.css, write:</w:t>
      </w:r>
    </w:p>
    <w:p w14:paraId="72B98481" w14:textId="77777777" w:rsidR="00590218" w:rsidRPr="00590218" w:rsidRDefault="00590218" w:rsidP="00590218">
      <w:pPr>
        <w:pStyle w:val="a5"/>
        <w:numPr>
          <w:ilvl w:val="0"/>
          <w:numId w:val="1"/>
        </w:num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</w:pPr>
      <w:r w:rsidRPr="00590218"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  <w:t>.container {</w:t>
      </w:r>
    </w:p>
    <w:p w14:paraId="521D4851" w14:textId="77777777" w:rsidR="00590218" w:rsidRPr="00590218" w:rsidRDefault="00590218" w:rsidP="00590218">
      <w:pPr>
        <w:pStyle w:val="a5"/>
        <w:numPr>
          <w:ilvl w:val="0"/>
          <w:numId w:val="1"/>
        </w:num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</w:pPr>
      <w:r w:rsidRPr="00590218"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  <w:t xml:space="preserve">    max-width: </w:t>
      </w:r>
      <w:proofErr w:type="gramStart"/>
      <w:r w:rsidRPr="00590218"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  <w:t>90%;</w:t>
      </w:r>
      <w:proofErr w:type="gramEnd"/>
    </w:p>
    <w:p w14:paraId="486C3B25" w14:textId="77777777" w:rsidR="00590218" w:rsidRPr="00590218" w:rsidRDefault="00590218" w:rsidP="00590218">
      <w:pPr>
        <w:pStyle w:val="a5"/>
        <w:numPr>
          <w:ilvl w:val="0"/>
          <w:numId w:val="1"/>
        </w:num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</w:rPr>
      </w:pPr>
      <w:r w:rsidRPr="00590218">
        <w:rPr>
          <w:rFonts w:ascii="Consolas" w:eastAsia="Times New Roman" w:hAnsi="Consolas" w:cs="Courier New"/>
          <w:color w:val="24292E"/>
          <w:sz w:val="18"/>
          <w:szCs w:val="18"/>
          <w:bdr w:val="none" w:sz="0" w:space="0" w:color="auto" w:frame="1"/>
        </w:rPr>
        <w:t>}</w:t>
      </w:r>
    </w:p>
    <w:p w14:paraId="114FC00D" w14:textId="77777777" w:rsidR="0038411C" w:rsidRDefault="0038411C">
      <w:pPr>
        <w:rPr>
          <w:rFonts w:hint="eastAsia"/>
        </w:rPr>
      </w:pPr>
    </w:p>
    <w:sectPr w:rsidR="00384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3301EA"/>
    <w:multiLevelType w:val="multilevel"/>
    <w:tmpl w:val="2D8EE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NzY3NzMyNDE2sjBU0lEKTi0uzszPAykwrAUAwiiLICwAAAA="/>
  </w:docVars>
  <w:rsids>
    <w:rsidRoot w:val="005412EC"/>
    <w:rsid w:val="0038411C"/>
    <w:rsid w:val="003C0841"/>
    <w:rsid w:val="005412EC"/>
    <w:rsid w:val="00590218"/>
    <w:rsid w:val="006126F3"/>
    <w:rsid w:val="00A32758"/>
    <w:rsid w:val="00D33D84"/>
    <w:rsid w:val="00F5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95956"/>
  <w15:chartTrackingRefBased/>
  <w15:docId w15:val="{3728A204-64A8-4C9F-828B-290194E6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38411C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38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38411C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5902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预设格式 字符"/>
    <w:basedOn w:val="a0"/>
    <w:link w:val="HTML0"/>
    <w:uiPriority w:val="99"/>
    <w:semiHidden/>
    <w:rsid w:val="00590218"/>
    <w:rPr>
      <w:rFonts w:ascii="Courier New" w:eastAsia="Times New Roman" w:hAnsi="Courier New" w:cs="Courier New"/>
      <w:sz w:val="20"/>
      <w:szCs w:val="20"/>
    </w:rPr>
  </w:style>
  <w:style w:type="paragraph" w:styleId="a5">
    <w:name w:val="List Paragraph"/>
    <w:basedOn w:val="a"/>
    <w:uiPriority w:val="34"/>
    <w:qFormat/>
    <w:rsid w:val="00590218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A327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93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cushen/hugo-academic/issues/1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GUANG YANG</dc:creator>
  <cp:keywords/>
  <dc:description/>
  <cp:lastModifiedBy>YUGUANG YANG</cp:lastModifiedBy>
  <cp:revision>6</cp:revision>
  <dcterms:created xsi:type="dcterms:W3CDTF">2020-02-23T23:22:00Z</dcterms:created>
  <dcterms:modified xsi:type="dcterms:W3CDTF">2020-02-24T02:29:00Z</dcterms:modified>
</cp:coreProperties>
</file>